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4DF8" w:rsidRDefault="00184DF8" w:rsidP="00184DF8">
      <w:pPr>
        <w:pStyle w:val="ListParagraph"/>
        <w:numPr>
          <w:ilvl w:val="0"/>
          <w:numId w:val="1"/>
        </w:numPr>
        <w:rPr>
          <w:noProof/>
          <w:lang w:eastAsia="en-IN"/>
        </w:rPr>
      </w:pPr>
      <w:r>
        <w:rPr>
          <w:noProof/>
          <w:lang w:eastAsia="en-IN"/>
        </w:rPr>
        <w:t>It shows this error first and when I press ok :</w:t>
      </w:r>
    </w:p>
    <w:p w:rsidR="00184DF8" w:rsidRDefault="00184DF8">
      <w:pPr>
        <w:rPr>
          <w:noProof/>
          <w:lang w:eastAsia="en-IN"/>
        </w:rPr>
      </w:pPr>
    </w:p>
    <w:p w:rsidR="00DE73DA" w:rsidRDefault="00184DF8">
      <w:r>
        <w:rPr>
          <w:noProof/>
          <w:lang w:eastAsia="en-IN"/>
        </w:rPr>
        <w:drawing>
          <wp:inline distT="0" distB="0" distL="0" distR="0" wp14:anchorId="7AF1B7A3" wp14:editId="254C01A4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DF8" w:rsidRDefault="00184DF8"/>
    <w:p w:rsidR="00184DF8" w:rsidRDefault="00184DF8">
      <w:r>
        <w:rPr>
          <w:noProof/>
          <w:lang w:eastAsia="en-IN"/>
        </w:rPr>
        <w:drawing>
          <wp:inline distT="0" distB="0" distL="0" distR="0" wp14:anchorId="4D8B06C4" wp14:editId="40A5EBF1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DF8" w:rsidRDefault="00184DF8"/>
    <w:p w:rsidR="00184DF8" w:rsidRDefault="00184DF8"/>
    <w:p w:rsidR="00184DF8" w:rsidRDefault="00184DF8"/>
    <w:p w:rsidR="00184DF8" w:rsidRDefault="00184DF8"/>
    <w:p w:rsidR="00184DF8" w:rsidRDefault="00184DF8"/>
    <w:p w:rsidR="00184DF8" w:rsidRDefault="00184DF8" w:rsidP="00184DF8">
      <w:pPr>
        <w:pStyle w:val="ListParagraph"/>
        <w:numPr>
          <w:ilvl w:val="0"/>
          <w:numId w:val="1"/>
        </w:numPr>
      </w:pPr>
      <w:r>
        <w:lastRenderedPageBreak/>
        <w:t>And when I press Ok, it gets stuck at this step</w:t>
      </w:r>
      <w:bookmarkStart w:id="0" w:name="_GoBack"/>
      <w:bookmarkEnd w:id="0"/>
    </w:p>
    <w:p w:rsidR="00184DF8" w:rsidRDefault="00184DF8"/>
    <w:p w:rsidR="00184DF8" w:rsidRDefault="00184DF8">
      <w:r>
        <w:rPr>
          <w:noProof/>
          <w:lang w:eastAsia="en-IN"/>
        </w:rPr>
        <w:drawing>
          <wp:inline distT="0" distB="0" distL="0" distR="0" wp14:anchorId="02C2BEA2" wp14:editId="383FE7AF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DF8" w:rsidRDefault="00184DF8"/>
    <w:sectPr w:rsidR="00184D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77488"/>
    <w:multiLevelType w:val="hybridMultilevel"/>
    <w:tmpl w:val="AD1C75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xN7UwMzI3NzAyNTRQ0lEKTi0uzszPAykwrAUAqphvxywAAAA="/>
  </w:docVars>
  <w:rsids>
    <w:rsidRoot w:val="006D4394"/>
    <w:rsid w:val="00184DF8"/>
    <w:rsid w:val="006D4394"/>
    <w:rsid w:val="00C428DD"/>
    <w:rsid w:val="00E67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C50748-CAB4-4A0B-834B-CD3B3719C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D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</dc:creator>
  <cp:keywords/>
  <dc:description/>
  <cp:lastModifiedBy>vinay</cp:lastModifiedBy>
  <cp:revision>2</cp:revision>
  <dcterms:created xsi:type="dcterms:W3CDTF">2016-07-08T18:24:00Z</dcterms:created>
  <dcterms:modified xsi:type="dcterms:W3CDTF">2016-07-08T18:27:00Z</dcterms:modified>
</cp:coreProperties>
</file>